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3FF429" w14:textId="5F092D03" w:rsidR="00F26DC4" w:rsidRPr="00F26DC4" w:rsidRDefault="00C5706D" w:rsidP="00192104">
      <w:pPr>
        <w:rPr>
          <w:rFonts w:ascii="Baskerville Old Face" w:hAnsi="Baskerville Old Face"/>
          <w:b/>
          <w:bCs/>
          <w:sz w:val="32"/>
          <w:szCs w:val="32"/>
        </w:rPr>
      </w:pPr>
      <w:r w:rsidRPr="00192104">
        <w:rPr>
          <w:rFonts w:ascii="Baskerville Old Face" w:hAnsi="Baskerville Old Face"/>
          <w:b/>
          <w:bCs/>
          <w:sz w:val="32"/>
          <w:szCs w:val="32"/>
        </w:rPr>
        <w:t>Hot Drinks</w:t>
      </w:r>
      <w:r w:rsidR="00192104">
        <w:rPr>
          <w:rFonts w:ascii="Baskerville Old Face" w:hAnsi="Baskerville Old Face"/>
          <w:b/>
          <w:bCs/>
          <w:sz w:val="32"/>
          <w:szCs w:val="32"/>
        </w:rPr>
        <w:t xml:space="preserve">                                     Soft Drinks</w:t>
      </w:r>
    </w:p>
    <w:p w14:paraId="7BA0457D" w14:textId="04A9D5AB" w:rsidR="00192104" w:rsidRPr="00192104" w:rsidRDefault="00C5706D" w:rsidP="00C5706D">
      <w:pPr>
        <w:rPr>
          <w:rFonts w:ascii="Baskerville Old Face" w:hAnsi="Baskerville Old Face"/>
          <w:sz w:val="24"/>
          <w:szCs w:val="24"/>
        </w:rPr>
      </w:pPr>
      <w:r w:rsidRPr="00192104">
        <w:rPr>
          <w:rFonts w:ascii="Baskerville Old Face" w:hAnsi="Baskerville Old Face"/>
          <w:sz w:val="24"/>
          <w:szCs w:val="24"/>
        </w:rPr>
        <w:t xml:space="preserve">Breakfast Tea for </w:t>
      </w:r>
      <w:r w:rsidR="00973937">
        <w:rPr>
          <w:rFonts w:ascii="Baskerville Old Face" w:hAnsi="Baskerville Old Face"/>
          <w:sz w:val="24"/>
          <w:szCs w:val="24"/>
        </w:rPr>
        <w:t>1</w:t>
      </w:r>
      <w:r w:rsidRPr="00192104">
        <w:rPr>
          <w:rFonts w:ascii="Baskerville Old Face" w:hAnsi="Baskerville Old Face"/>
          <w:sz w:val="24"/>
          <w:szCs w:val="24"/>
        </w:rPr>
        <w:t xml:space="preserve"> £2.</w:t>
      </w:r>
      <w:r w:rsidR="00EF7872">
        <w:rPr>
          <w:rFonts w:ascii="Baskerville Old Face" w:hAnsi="Baskerville Old Face"/>
          <w:sz w:val="24"/>
          <w:szCs w:val="24"/>
        </w:rPr>
        <w:t>70</w:t>
      </w:r>
      <w:r w:rsidR="00192104" w:rsidRPr="00192104">
        <w:rPr>
          <w:rFonts w:ascii="Baskerville Old Face" w:hAnsi="Baskerville Old Face"/>
          <w:sz w:val="24"/>
          <w:szCs w:val="24"/>
        </w:rPr>
        <w:t>/ for 2 £</w:t>
      </w:r>
      <w:r w:rsidR="00EF7872">
        <w:rPr>
          <w:rFonts w:ascii="Baskerville Old Face" w:hAnsi="Baskerville Old Face"/>
          <w:sz w:val="24"/>
          <w:szCs w:val="24"/>
        </w:rPr>
        <w:t>4.20</w:t>
      </w:r>
      <w:r w:rsidR="00192104">
        <w:rPr>
          <w:rFonts w:ascii="Baskerville Old Face" w:hAnsi="Baskerville Old Face"/>
          <w:sz w:val="24"/>
          <w:szCs w:val="24"/>
        </w:rPr>
        <w:t xml:space="preserve">        </w:t>
      </w:r>
      <w:r w:rsidR="00973937">
        <w:rPr>
          <w:rFonts w:ascii="Baskerville Old Face" w:hAnsi="Baskerville Old Face"/>
          <w:sz w:val="24"/>
          <w:szCs w:val="24"/>
        </w:rPr>
        <w:t xml:space="preserve">   </w:t>
      </w:r>
      <w:r w:rsidR="00192104">
        <w:rPr>
          <w:rFonts w:ascii="Baskerville Old Face" w:hAnsi="Baskerville Old Face"/>
          <w:sz w:val="24"/>
          <w:szCs w:val="24"/>
        </w:rPr>
        <w:t xml:space="preserve"> Coke £2.35 / Diet Coke £2.15</w:t>
      </w:r>
    </w:p>
    <w:p w14:paraId="52393C5A" w14:textId="4E12A885" w:rsidR="00C5706D" w:rsidRPr="00192104" w:rsidRDefault="00C5706D" w:rsidP="00C5706D">
      <w:pPr>
        <w:rPr>
          <w:rFonts w:ascii="Baskerville Old Face" w:hAnsi="Baskerville Old Face"/>
          <w:sz w:val="24"/>
          <w:szCs w:val="24"/>
        </w:rPr>
      </w:pPr>
      <w:r w:rsidRPr="00192104">
        <w:rPr>
          <w:rFonts w:ascii="Baskerville Old Face" w:hAnsi="Baskerville Old Face"/>
          <w:sz w:val="24"/>
          <w:szCs w:val="24"/>
        </w:rPr>
        <w:t xml:space="preserve">Speciality Tea for </w:t>
      </w:r>
      <w:r w:rsidR="00973937">
        <w:rPr>
          <w:rFonts w:ascii="Baskerville Old Face" w:hAnsi="Baskerville Old Face"/>
          <w:sz w:val="24"/>
          <w:szCs w:val="24"/>
        </w:rPr>
        <w:t>1</w:t>
      </w:r>
      <w:r w:rsidRPr="00192104">
        <w:rPr>
          <w:rFonts w:ascii="Baskerville Old Face" w:hAnsi="Baskerville Old Face"/>
          <w:sz w:val="24"/>
          <w:szCs w:val="24"/>
        </w:rPr>
        <w:t xml:space="preserve"> £</w:t>
      </w:r>
      <w:r w:rsidR="00EF7872">
        <w:rPr>
          <w:rFonts w:ascii="Baskerville Old Face" w:hAnsi="Baskerville Old Face"/>
          <w:sz w:val="24"/>
          <w:szCs w:val="24"/>
        </w:rPr>
        <w:t>3</w:t>
      </w:r>
      <w:r w:rsidR="00192104" w:rsidRPr="00192104">
        <w:rPr>
          <w:rFonts w:ascii="Baskerville Old Face" w:hAnsi="Baskerville Old Face"/>
          <w:sz w:val="24"/>
          <w:szCs w:val="24"/>
        </w:rPr>
        <w:t>/for 2 £</w:t>
      </w:r>
      <w:r w:rsidR="00EF7872">
        <w:rPr>
          <w:rFonts w:ascii="Baskerville Old Face" w:hAnsi="Baskerville Old Face"/>
          <w:sz w:val="24"/>
          <w:szCs w:val="24"/>
        </w:rPr>
        <w:t>4.55</w:t>
      </w:r>
      <w:r w:rsidRPr="00192104">
        <w:rPr>
          <w:rFonts w:ascii="Baskerville Old Face" w:hAnsi="Baskerville Old Face"/>
          <w:sz w:val="24"/>
          <w:szCs w:val="24"/>
        </w:rPr>
        <w:t xml:space="preserve">  </w:t>
      </w:r>
      <w:r w:rsidR="00192104">
        <w:rPr>
          <w:rFonts w:ascii="Baskerville Old Face" w:hAnsi="Baskerville Old Face"/>
          <w:sz w:val="24"/>
          <w:szCs w:val="24"/>
        </w:rPr>
        <w:t xml:space="preserve">        </w:t>
      </w:r>
      <w:r w:rsidR="00EF7872">
        <w:rPr>
          <w:rFonts w:ascii="Baskerville Old Face" w:hAnsi="Baskerville Old Face"/>
          <w:sz w:val="24"/>
          <w:szCs w:val="24"/>
        </w:rPr>
        <w:t xml:space="preserve">    </w:t>
      </w:r>
      <w:r w:rsidR="008B3C1F">
        <w:rPr>
          <w:rFonts w:ascii="Baskerville Old Face" w:hAnsi="Baskerville Old Face"/>
          <w:sz w:val="24"/>
          <w:szCs w:val="24"/>
        </w:rPr>
        <w:t xml:space="preserve"> </w:t>
      </w:r>
      <w:r w:rsidR="001F7EBE">
        <w:rPr>
          <w:rFonts w:ascii="Baskerville Old Face" w:hAnsi="Baskerville Old Face"/>
          <w:sz w:val="24"/>
          <w:szCs w:val="24"/>
        </w:rPr>
        <w:t xml:space="preserve">   </w:t>
      </w:r>
      <w:r w:rsidR="00192104">
        <w:rPr>
          <w:rFonts w:ascii="Baskerville Old Face" w:hAnsi="Baskerville Old Face"/>
          <w:sz w:val="24"/>
          <w:szCs w:val="24"/>
        </w:rPr>
        <w:t>Vimto £2.35</w:t>
      </w:r>
    </w:p>
    <w:p w14:paraId="61E6FCC6" w14:textId="654E5532" w:rsidR="00192104" w:rsidRPr="00192104" w:rsidRDefault="00C5706D" w:rsidP="00C5706D">
      <w:pPr>
        <w:rPr>
          <w:rFonts w:ascii="Baskerville Old Face" w:hAnsi="Baskerville Old Face"/>
          <w:sz w:val="24"/>
          <w:szCs w:val="24"/>
        </w:rPr>
      </w:pPr>
      <w:r w:rsidRPr="00192104">
        <w:rPr>
          <w:rFonts w:ascii="Baskerville Old Face" w:hAnsi="Baskerville Old Face"/>
          <w:sz w:val="24"/>
          <w:szCs w:val="24"/>
        </w:rPr>
        <w:t>Americano £</w:t>
      </w:r>
      <w:r w:rsidR="00EF7872">
        <w:rPr>
          <w:rFonts w:ascii="Baskerville Old Face" w:hAnsi="Baskerville Old Face"/>
          <w:sz w:val="24"/>
          <w:szCs w:val="24"/>
        </w:rPr>
        <w:t>3.15</w:t>
      </w:r>
      <w:r w:rsidRPr="00192104">
        <w:rPr>
          <w:rFonts w:ascii="Baskerville Old Face" w:hAnsi="Baskerville Old Face"/>
          <w:sz w:val="24"/>
          <w:szCs w:val="24"/>
        </w:rPr>
        <w:t xml:space="preserve">                                     </w:t>
      </w:r>
      <w:r w:rsidR="00192104">
        <w:rPr>
          <w:rFonts w:ascii="Baskerville Old Face" w:hAnsi="Baskerville Old Face"/>
          <w:sz w:val="24"/>
          <w:szCs w:val="24"/>
        </w:rPr>
        <w:t xml:space="preserve">        </w:t>
      </w:r>
      <w:r w:rsidR="008B3C1F">
        <w:rPr>
          <w:rFonts w:ascii="Baskerville Old Face" w:hAnsi="Baskerville Old Face"/>
          <w:sz w:val="24"/>
          <w:szCs w:val="24"/>
        </w:rPr>
        <w:t>Frobisher’s</w:t>
      </w:r>
      <w:r w:rsidR="00192104">
        <w:rPr>
          <w:rFonts w:ascii="Baskerville Old Face" w:hAnsi="Baskerville Old Face"/>
          <w:sz w:val="24"/>
          <w:szCs w:val="24"/>
        </w:rPr>
        <w:t xml:space="preserve"> Apple or Orange Juice £2.49</w:t>
      </w:r>
    </w:p>
    <w:p w14:paraId="5E52B082" w14:textId="358C2F49" w:rsidR="00192104" w:rsidRPr="00192104" w:rsidRDefault="00C5706D" w:rsidP="00C5706D">
      <w:pPr>
        <w:rPr>
          <w:rFonts w:ascii="Baskerville Old Face" w:hAnsi="Baskerville Old Face"/>
          <w:sz w:val="24"/>
          <w:szCs w:val="24"/>
        </w:rPr>
      </w:pPr>
      <w:r w:rsidRPr="00192104">
        <w:rPr>
          <w:rFonts w:ascii="Baskerville Old Face" w:hAnsi="Baskerville Old Face"/>
          <w:sz w:val="24"/>
          <w:szCs w:val="24"/>
        </w:rPr>
        <w:t>Latte £</w:t>
      </w:r>
      <w:r w:rsidR="0006776B" w:rsidRPr="00192104">
        <w:rPr>
          <w:rFonts w:ascii="Baskerville Old Face" w:hAnsi="Baskerville Old Face"/>
          <w:sz w:val="24"/>
          <w:szCs w:val="24"/>
        </w:rPr>
        <w:t>3.</w:t>
      </w:r>
      <w:r w:rsidR="00EF7872">
        <w:rPr>
          <w:rFonts w:ascii="Baskerville Old Face" w:hAnsi="Baskerville Old Face"/>
          <w:sz w:val="24"/>
          <w:szCs w:val="24"/>
        </w:rPr>
        <w:t>5</w:t>
      </w:r>
      <w:r w:rsidR="003D3272">
        <w:rPr>
          <w:rFonts w:ascii="Baskerville Old Face" w:hAnsi="Baskerville Old Face"/>
          <w:sz w:val="24"/>
          <w:szCs w:val="24"/>
        </w:rPr>
        <w:t>0</w:t>
      </w:r>
      <w:r w:rsidRPr="00192104">
        <w:rPr>
          <w:rFonts w:ascii="Baskerville Old Face" w:hAnsi="Baskerville Old Face"/>
          <w:sz w:val="24"/>
          <w:szCs w:val="24"/>
        </w:rPr>
        <w:t xml:space="preserve">          </w:t>
      </w:r>
      <w:r w:rsidR="00192104">
        <w:rPr>
          <w:rFonts w:ascii="Baskerville Old Face" w:hAnsi="Baskerville Old Face"/>
          <w:sz w:val="24"/>
          <w:szCs w:val="24"/>
        </w:rPr>
        <w:t xml:space="preserve">                                 </w:t>
      </w:r>
      <w:r w:rsidR="008B3C1F">
        <w:rPr>
          <w:rFonts w:ascii="Baskerville Old Face" w:hAnsi="Baskerville Old Face"/>
          <w:sz w:val="24"/>
          <w:szCs w:val="24"/>
        </w:rPr>
        <w:t xml:space="preserve">           </w:t>
      </w:r>
      <w:r w:rsidR="00192104">
        <w:rPr>
          <w:rFonts w:ascii="Baskerville Old Face" w:hAnsi="Baskerville Old Face"/>
          <w:sz w:val="24"/>
          <w:szCs w:val="24"/>
        </w:rPr>
        <w:t xml:space="preserve"> Sparkling Elderflower £2.99</w:t>
      </w:r>
    </w:p>
    <w:p w14:paraId="2FA853D9" w14:textId="77CEC180" w:rsidR="00F639C3" w:rsidRPr="00192104" w:rsidRDefault="00192104" w:rsidP="00C5706D">
      <w:pPr>
        <w:rPr>
          <w:rFonts w:ascii="Baskerville Old Face" w:hAnsi="Baskerville Old Face"/>
          <w:sz w:val="24"/>
          <w:szCs w:val="24"/>
        </w:rPr>
      </w:pPr>
      <w:r w:rsidRPr="00192104">
        <w:rPr>
          <w:rFonts w:ascii="Baskerville Old Face" w:hAnsi="Baskerville Old Face"/>
          <w:sz w:val="24"/>
          <w:szCs w:val="24"/>
        </w:rPr>
        <w:t>Cappuccino £3.</w:t>
      </w:r>
      <w:r w:rsidR="00EF7872">
        <w:rPr>
          <w:rFonts w:ascii="Baskerville Old Face" w:hAnsi="Baskerville Old Face"/>
          <w:sz w:val="24"/>
          <w:szCs w:val="24"/>
        </w:rPr>
        <w:t>5</w:t>
      </w:r>
      <w:r w:rsidR="003D3272">
        <w:rPr>
          <w:rFonts w:ascii="Baskerville Old Face" w:hAnsi="Baskerville Old Face"/>
          <w:sz w:val="24"/>
          <w:szCs w:val="24"/>
        </w:rPr>
        <w:t>0</w:t>
      </w:r>
      <w:r w:rsidR="00C5706D" w:rsidRPr="00192104">
        <w:rPr>
          <w:rFonts w:ascii="Baskerville Old Face" w:hAnsi="Baskerville Old Face"/>
          <w:sz w:val="24"/>
          <w:szCs w:val="24"/>
        </w:rPr>
        <w:t xml:space="preserve">                              </w:t>
      </w:r>
      <w:r>
        <w:rPr>
          <w:rFonts w:ascii="Baskerville Old Face" w:hAnsi="Baskerville Old Face"/>
          <w:sz w:val="24"/>
          <w:szCs w:val="24"/>
        </w:rPr>
        <w:t xml:space="preserve">              Still/Sparkling Water £1.85</w:t>
      </w:r>
      <w:r w:rsidR="00C5706D" w:rsidRPr="00192104">
        <w:rPr>
          <w:rFonts w:ascii="Baskerville Old Face" w:hAnsi="Baskerville Old Face"/>
          <w:sz w:val="24"/>
          <w:szCs w:val="24"/>
        </w:rPr>
        <w:t xml:space="preserve">    </w:t>
      </w:r>
      <w:r w:rsidR="00447D7F" w:rsidRPr="00192104">
        <w:rPr>
          <w:rFonts w:ascii="Baskerville Old Face" w:hAnsi="Baskerville Old Face"/>
          <w:sz w:val="24"/>
          <w:szCs w:val="24"/>
        </w:rPr>
        <w:t xml:space="preserve"> </w:t>
      </w:r>
    </w:p>
    <w:p w14:paraId="5583C62C" w14:textId="02BBFF3D" w:rsidR="00192104" w:rsidRPr="00192104" w:rsidRDefault="00151D19" w:rsidP="00C5706D">
      <w:pPr>
        <w:rPr>
          <w:rFonts w:ascii="Baskerville Old Face" w:hAnsi="Baskerville Old Face"/>
          <w:sz w:val="24"/>
          <w:szCs w:val="24"/>
        </w:rPr>
      </w:pPr>
      <w:r w:rsidRPr="00192104">
        <w:rPr>
          <w:rFonts w:ascii="Baskerville Old Face" w:hAnsi="Baskerville Old Face"/>
          <w:sz w:val="24"/>
          <w:szCs w:val="24"/>
        </w:rPr>
        <w:t>Flat White £</w:t>
      </w:r>
      <w:r w:rsidR="0006776B" w:rsidRPr="00192104">
        <w:rPr>
          <w:rFonts w:ascii="Baskerville Old Face" w:hAnsi="Baskerville Old Face"/>
          <w:sz w:val="24"/>
          <w:szCs w:val="24"/>
        </w:rPr>
        <w:t>3.</w:t>
      </w:r>
      <w:r w:rsidR="00EF7872">
        <w:rPr>
          <w:rFonts w:ascii="Baskerville Old Face" w:hAnsi="Baskerville Old Face"/>
          <w:sz w:val="24"/>
          <w:szCs w:val="24"/>
        </w:rPr>
        <w:t>5</w:t>
      </w:r>
      <w:r w:rsidR="003D3272">
        <w:rPr>
          <w:rFonts w:ascii="Baskerville Old Face" w:hAnsi="Baskerville Old Face"/>
          <w:sz w:val="24"/>
          <w:szCs w:val="24"/>
        </w:rPr>
        <w:t>0</w:t>
      </w:r>
      <w:r w:rsidRPr="00192104">
        <w:rPr>
          <w:rFonts w:ascii="Baskerville Old Face" w:hAnsi="Baskerville Old Face"/>
          <w:sz w:val="24"/>
          <w:szCs w:val="24"/>
        </w:rPr>
        <w:t xml:space="preserve">    </w:t>
      </w:r>
      <w:r w:rsidR="00192104">
        <w:rPr>
          <w:rFonts w:ascii="Baskerville Old Face" w:hAnsi="Baskerville Old Face"/>
          <w:sz w:val="24"/>
          <w:szCs w:val="24"/>
        </w:rPr>
        <w:t xml:space="preserve">                                         San Pellegrino </w:t>
      </w:r>
      <w:r w:rsidR="00C14B1F">
        <w:rPr>
          <w:rFonts w:ascii="Baskerville Old Face" w:hAnsi="Baskerville Old Face"/>
          <w:sz w:val="24"/>
          <w:szCs w:val="24"/>
        </w:rPr>
        <w:t>Orange or</w:t>
      </w:r>
      <w:r w:rsidR="00192104">
        <w:rPr>
          <w:rFonts w:ascii="Baskerville Old Face" w:hAnsi="Baskerville Old Face"/>
          <w:sz w:val="24"/>
          <w:szCs w:val="24"/>
        </w:rPr>
        <w:t xml:space="preserve"> Lemon £2.35</w:t>
      </w:r>
    </w:p>
    <w:p w14:paraId="2B1ABAE4" w14:textId="1CCD36B4" w:rsidR="00192104" w:rsidRPr="00192104" w:rsidRDefault="00192104" w:rsidP="00C5706D">
      <w:pPr>
        <w:rPr>
          <w:rFonts w:ascii="Baskerville Old Face" w:hAnsi="Baskerville Old Face"/>
          <w:sz w:val="24"/>
          <w:szCs w:val="24"/>
        </w:rPr>
      </w:pPr>
      <w:r w:rsidRPr="00192104">
        <w:rPr>
          <w:rFonts w:ascii="Baskerville Old Face" w:hAnsi="Baskerville Old Face"/>
          <w:sz w:val="24"/>
          <w:szCs w:val="24"/>
        </w:rPr>
        <w:t>Espresso £2.</w:t>
      </w:r>
      <w:r w:rsidR="00EF7872">
        <w:rPr>
          <w:rFonts w:ascii="Baskerville Old Face" w:hAnsi="Baskerville Old Face"/>
          <w:sz w:val="24"/>
          <w:szCs w:val="24"/>
        </w:rPr>
        <w:t>65</w:t>
      </w:r>
      <w:r w:rsidR="00151D19" w:rsidRPr="00192104">
        <w:rPr>
          <w:rFonts w:ascii="Baskerville Old Face" w:hAnsi="Baskerville Old Face"/>
          <w:sz w:val="24"/>
          <w:szCs w:val="24"/>
        </w:rPr>
        <w:t xml:space="preserve">      </w:t>
      </w:r>
      <w:r>
        <w:rPr>
          <w:rFonts w:ascii="Baskerville Old Face" w:hAnsi="Baskerville Old Face"/>
          <w:sz w:val="24"/>
          <w:szCs w:val="24"/>
        </w:rPr>
        <w:t xml:space="preserve">                                           Kids Apple Juice Carton £1.09</w:t>
      </w:r>
    </w:p>
    <w:p w14:paraId="6D3C92A6" w14:textId="13E7B09D" w:rsidR="00151D19" w:rsidRPr="00192104" w:rsidRDefault="00192104" w:rsidP="00C5706D">
      <w:pPr>
        <w:rPr>
          <w:rFonts w:ascii="Baskerville Old Face" w:hAnsi="Baskerville Old Face"/>
          <w:sz w:val="24"/>
          <w:szCs w:val="24"/>
        </w:rPr>
      </w:pPr>
      <w:r w:rsidRPr="00192104">
        <w:rPr>
          <w:rFonts w:ascii="Baskerville Old Face" w:hAnsi="Baskerville Old Face"/>
          <w:sz w:val="24"/>
          <w:szCs w:val="24"/>
        </w:rPr>
        <w:t>Hot Chocolate £3.</w:t>
      </w:r>
      <w:r w:rsidR="00EF7872">
        <w:rPr>
          <w:rFonts w:ascii="Baskerville Old Face" w:hAnsi="Baskerville Old Face"/>
          <w:sz w:val="24"/>
          <w:szCs w:val="24"/>
        </w:rPr>
        <w:t>65</w:t>
      </w:r>
      <w:r w:rsidR="00151D19" w:rsidRPr="00192104">
        <w:rPr>
          <w:rFonts w:ascii="Baskerville Old Face" w:hAnsi="Baskerville Old Face"/>
          <w:sz w:val="24"/>
          <w:szCs w:val="24"/>
        </w:rPr>
        <w:t xml:space="preserve">                           </w:t>
      </w:r>
      <w:r>
        <w:rPr>
          <w:rFonts w:ascii="Baskerville Old Face" w:hAnsi="Baskerville Old Face"/>
          <w:sz w:val="24"/>
          <w:szCs w:val="24"/>
        </w:rPr>
        <w:t xml:space="preserve">             Milkshake– Chocolate/Banana/Strawberry £3.25</w:t>
      </w:r>
    </w:p>
    <w:p w14:paraId="61443B6A" w14:textId="3DC83372" w:rsidR="00F26DC4" w:rsidRPr="00192104" w:rsidRDefault="00151D19" w:rsidP="00C5706D">
      <w:pPr>
        <w:rPr>
          <w:rFonts w:ascii="Baskerville Old Face" w:hAnsi="Baskerville Old Face"/>
          <w:sz w:val="24"/>
          <w:szCs w:val="24"/>
        </w:rPr>
      </w:pPr>
      <w:r w:rsidRPr="00192104">
        <w:rPr>
          <w:rFonts w:ascii="Baskerville Old Face" w:hAnsi="Baskerville Old Face"/>
          <w:sz w:val="24"/>
          <w:szCs w:val="24"/>
        </w:rPr>
        <w:t>Luxury Hot Chocolate £</w:t>
      </w:r>
      <w:r w:rsidR="0006776B" w:rsidRPr="00192104">
        <w:rPr>
          <w:rFonts w:ascii="Baskerville Old Face" w:hAnsi="Baskerville Old Face"/>
          <w:sz w:val="24"/>
          <w:szCs w:val="24"/>
        </w:rPr>
        <w:t>4.</w:t>
      </w:r>
      <w:r w:rsidR="00EF7872">
        <w:rPr>
          <w:rFonts w:ascii="Baskerville Old Face" w:hAnsi="Baskerville Old Face"/>
          <w:sz w:val="24"/>
          <w:szCs w:val="24"/>
        </w:rPr>
        <w:t>60</w:t>
      </w:r>
      <w:r w:rsidRPr="00192104">
        <w:rPr>
          <w:rFonts w:ascii="Baskerville Old Face" w:hAnsi="Baskerville Old Face"/>
          <w:sz w:val="24"/>
          <w:szCs w:val="24"/>
        </w:rPr>
        <w:t xml:space="preserve">                 </w:t>
      </w:r>
      <w:r w:rsidR="00192104">
        <w:rPr>
          <w:rFonts w:ascii="Baskerville Old Face" w:hAnsi="Baskerville Old Face"/>
          <w:sz w:val="24"/>
          <w:szCs w:val="24"/>
        </w:rPr>
        <w:t xml:space="preserve">          Glass of Milk £1.85</w:t>
      </w:r>
    </w:p>
    <w:p w14:paraId="68293FDA" w14:textId="16E60AC5" w:rsidR="002E080F" w:rsidRDefault="00192104" w:rsidP="00192104">
      <w:pPr>
        <w:rPr>
          <w:rFonts w:ascii="Baskerville Old Face" w:hAnsi="Baskerville Old Face"/>
          <w:sz w:val="24"/>
          <w:szCs w:val="24"/>
        </w:rPr>
      </w:pPr>
      <w:r w:rsidRPr="00192104">
        <w:rPr>
          <w:rFonts w:ascii="Baskerville Old Face" w:hAnsi="Baskerville Old Face"/>
          <w:sz w:val="24"/>
          <w:szCs w:val="24"/>
        </w:rPr>
        <w:t>Mocha £</w:t>
      </w:r>
      <w:r w:rsidR="00EF7872">
        <w:rPr>
          <w:rFonts w:ascii="Baskerville Old Face" w:hAnsi="Baskerville Old Face"/>
          <w:sz w:val="24"/>
          <w:szCs w:val="24"/>
        </w:rPr>
        <w:t>4</w:t>
      </w:r>
      <w:r>
        <w:rPr>
          <w:rFonts w:ascii="Baskerville Old Face" w:hAnsi="Baskerville Old Face"/>
          <w:sz w:val="24"/>
          <w:szCs w:val="24"/>
        </w:rPr>
        <w:t xml:space="preserve">  </w:t>
      </w:r>
      <w:r w:rsidR="002E080F">
        <w:rPr>
          <w:rFonts w:ascii="Baskerville Old Face" w:hAnsi="Baskerville Old Face"/>
          <w:sz w:val="24"/>
          <w:szCs w:val="24"/>
        </w:rPr>
        <w:t xml:space="preserve">                                                      </w:t>
      </w:r>
      <w:r w:rsidR="006106AF">
        <w:rPr>
          <w:rFonts w:ascii="Baskerville Old Face" w:hAnsi="Baskerville Old Face"/>
          <w:sz w:val="24"/>
          <w:szCs w:val="24"/>
        </w:rPr>
        <w:t>*</w:t>
      </w:r>
      <w:r w:rsidR="002E080F">
        <w:rPr>
          <w:rFonts w:ascii="Baskerville Old Face" w:hAnsi="Baskerville Old Face"/>
          <w:sz w:val="24"/>
          <w:szCs w:val="24"/>
        </w:rPr>
        <w:t>New*</w:t>
      </w:r>
      <w:r w:rsidR="006106AF">
        <w:rPr>
          <w:rFonts w:ascii="Baskerville Old Face" w:hAnsi="Baskerville Old Face"/>
          <w:sz w:val="24"/>
          <w:szCs w:val="24"/>
        </w:rPr>
        <w:t xml:space="preserve"> - Iced Latte £3.50</w:t>
      </w:r>
    </w:p>
    <w:p w14:paraId="5B726E7D" w14:textId="382CCF1D" w:rsidR="00C14B1F" w:rsidRDefault="002E080F" w:rsidP="00192104">
      <w:pPr>
        <w:rPr>
          <w:rFonts w:ascii="Baskerville Old Face" w:hAnsi="Baskerville Old Face"/>
          <w:b/>
          <w:bCs/>
          <w:sz w:val="24"/>
          <w:szCs w:val="24"/>
        </w:rPr>
      </w:pPr>
      <w:r>
        <w:rPr>
          <w:rFonts w:ascii="Baskerville Old Face" w:hAnsi="Baskerville Old Face"/>
          <w:b/>
          <w:bCs/>
          <w:sz w:val="24"/>
          <w:szCs w:val="24"/>
        </w:rPr>
        <w:t xml:space="preserve">Flavoured syrups available! +50p                     </w:t>
      </w:r>
      <w:r w:rsidR="00192104">
        <w:rPr>
          <w:rFonts w:ascii="Baskerville Old Face" w:hAnsi="Baskerville Old Face"/>
          <w:sz w:val="24"/>
          <w:szCs w:val="24"/>
        </w:rPr>
        <w:t xml:space="preserve">                                            </w:t>
      </w:r>
      <w:r w:rsidR="00EF7872">
        <w:rPr>
          <w:rFonts w:ascii="Baskerville Old Face" w:hAnsi="Baskerville Old Face"/>
          <w:sz w:val="24"/>
          <w:szCs w:val="24"/>
        </w:rPr>
        <w:t xml:space="preserve">   </w:t>
      </w:r>
    </w:p>
    <w:p w14:paraId="6689966E" w14:textId="48896EF4" w:rsidR="00151D19" w:rsidRPr="00447D7F" w:rsidRDefault="00151D19" w:rsidP="00192104">
      <w:pPr>
        <w:rPr>
          <w:rFonts w:ascii="Baskerville Old Face" w:hAnsi="Baskerville Old Face"/>
          <w:b/>
          <w:bCs/>
          <w:sz w:val="32"/>
          <w:szCs w:val="32"/>
        </w:rPr>
      </w:pPr>
      <w:r w:rsidRPr="00447D7F">
        <w:rPr>
          <w:rFonts w:ascii="Baskerville Old Face" w:hAnsi="Baskerville Old Face"/>
          <w:b/>
          <w:bCs/>
          <w:sz w:val="32"/>
          <w:szCs w:val="32"/>
        </w:rPr>
        <w:t>Cakes</w:t>
      </w:r>
    </w:p>
    <w:p w14:paraId="6A8E2428" w14:textId="155D0B34" w:rsidR="00151D19" w:rsidRDefault="00151D19" w:rsidP="00192104">
      <w:pPr>
        <w:rPr>
          <w:rFonts w:ascii="Baskerville Old Face" w:hAnsi="Baskerville Old Face"/>
          <w:sz w:val="28"/>
          <w:szCs w:val="28"/>
        </w:rPr>
      </w:pPr>
      <w:r w:rsidRPr="00447D7F">
        <w:rPr>
          <w:rFonts w:ascii="Baskerville Old Face" w:hAnsi="Baskerville Old Face"/>
          <w:sz w:val="28"/>
          <w:szCs w:val="28"/>
        </w:rPr>
        <w:t>Scone se</w:t>
      </w:r>
      <w:r w:rsidR="00192104">
        <w:rPr>
          <w:rFonts w:ascii="Baskerville Old Face" w:hAnsi="Baskerville Old Face"/>
          <w:sz w:val="28"/>
          <w:szCs w:val="28"/>
        </w:rPr>
        <w:t>rved with Butter £2.95/</w:t>
      </w:r>
      <w:r w:rsidR="00996233">
        <w:rPr>
          <w:rFonts w:ascii="Baskerville Old Face" w:hAnsi="Baskerville Old Face"/>
          <w:sz w:val="28"/>
          <w:szCs w:val="28"/>
        </w:rPr>
        <w:t>With</w:t>
      </w:r>
      <w:r w:rsidR="00192104">
        <w:rPr>
          <w:rFonts w:ascii="Baskerville Old Face" w:hAnsi="Baskerville Old Face"/>
          <w:sz w:val="28"/>
          <w:szCs w:val="28"/>
        </w:rPr>
        <w:t xml:space="preserve"> Jam and Clotted Cream </w:t>
      </w:r>
      <w:r w:rsidR="008E0A82">
        <w:rPr>
          <w:rFonts w:ascii="Baskerville Old Face" w:hAnsi="Baskerville Old Face"/>
          <w:sz w:val="28"/>
          <w:szCs w:val="28"/>
        </w:rPr>
        <w:t xml:space="preserve">or Butter </w:t>
      </w:r>
      <w:r w:rsidR="00192104">
        <w:rPr>
          <w:rFonts w:ascii="Baskerville Old Face" w:hAnsi="Baskerville Old Face"/>
          <w:sz w:val="28"/>
          <w:szCs w:val="28"/>
        </w:rPr>
        <w:t>£3.95</w:t>
      </w:r>
    </w:p>
    <w:p w14:paraId="3CFF0755" w14:textId="7B7F6F64" w:rsidR="0093397F" w:rsidRDefault="00192104" w:rsidP="00192104">
      <w:p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Toasted </w:t>
      </w:r>
      <w:r w:rsidR="0093397F">
        <w:rPr>
          <w:rFonts w:ascii="Baskerville Old Face" w:hAnsi="Baskerville Old Face"/>
          <w:sz w:val="28"/>
          <w:szCs w:val="28"/>
        </w:rPr>
        <w:t xml:space="preserve">Teacake </w:t>
      </w:r>
      <w:r>
        <w:rPr>
          <w:rFonts w:ascii="Baskerville Old Face" w:hAnsi="Baskerville Old Face"/>
          <w:sz w:val="28"/>
          <w:szCs w:val="28"/>
        </w:rPr>
        <w:t>with Butter £2.</w:t>
      </w:r>
      <w:r w:rsidR="003D3272">
        <w:rPr>
          <w:rFonts w:ascii="Baskerville Old Face" w:hAnsi="Baskerville Old Face"/>
          <w:sz w:val="28"/>
          <w:szCs w:val="28"/>
        </w:rPr>
        <w:t>75</w:t>
      </w:r>
      <w:r>
        <w:rPr>
          <w:rFonts w:ascii="Baskerville Old Face" w:hAnsi="Baskerville Old Face"/>
          <w:sz w:val="28"/>
          <w:szCs w:val="28"/>
        </w:rPr>
        <w:t xml:space="preserve"> / With Jam </w:t>
      </w:r>
      <w:r w:rsidR="00C14B1F">
        <w:rPr>
          <w:rFonts w:ascii="Baskerville Old Face" w:hAnsi="Baskerville Old Face"/>
          <w:sz w:val="28"/>
          <w:szCs w:val="28"/>
        </w:rPr>
        <w:t>&amp;</w:t>
      </w:r>
      <w:r>
        <w:rPr>
          <w:rFonts w:ascii="Baskerville Old Face" w:hAnsi="Baskerville Old Face"/>
          <w:sz w:val="28"/>
          <w:szCs w:val="28"/>
        </w:rPr>
        <w:t xml:space="preserve"> Butter £3</w:t>
      </w:r>
      <w:r w:rsidR="003D3272">
        <w:rPr>
          <w:rFonts w:ascii="Baskerville Old Face" w:hAnsi="Baskerville Old Face"/>
          <w:sz w:val="28"/>
          <w:szCs w:val="28"/>
        </w:rPr>
        <w:t>.30</w:t>
      </w:r>
    </w:p>
    <w:p w14:paraId="24EF7741" w14:textId="77777777" w:rsidR="00FC1DF5" w:rsidRPr="00FC1DF5" w:rsidRDefault="00FC1DF5" w:rsidP="00192104">
      <w:pPr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2 Rounds of Toast with Butter &amp; Jam/Marmalade £3.30</w:t>
      </w:r>
    </w:p>
    <w:p w14:paraId="0126CFD0" w14:textId="274CECAE" w:rsidR="00FC1DF5" w:rsidRDefault="007A4F1B" w:rsidP="00192104">
      <w:pPr>
        <w:rPr>
          <w:rFonts w:ascii="Baskerville Old Face" w:hAnsi="Baskerville Old Face"/>
          <w:sz w:val="28"/>
          <w:szCs w:val="28"/>
        </w:rPr>
      </w:pPr>
      <w:r w:rsidRPr="00447D7F">
        <w:rPr>
          <w:rFonts w:ascii="Baskerville Old Face" w:hAnsi="Baskerville Old Face"/>
          <w:sz w:val="28"/>
          <w:szCs w:val="28"/>
        </w:rPr>
        <w:t>Cakes</w:t>
      </w:r>
      <w:r w:rsidR="00192104">
        <w:rPr>
          <w:rFonts w:ascii="Baskerville Old Face" w:hAnsi="Baskerville Old Face"/>
          <w:sz w:val="28"/>
          <w:szCs w:val="28"/>
        </w:rPr>
        <w:t xml:space="preserve"> and Slices</w:t>
      </w:r>
      <w:r w:rsidR="00B20047" w:rsidRPr="00447D7F">
        <w:rPr>
          <w:rFonts w:ascii="Baskerville Old Face" w:hAnsi="Baskerville Old Face"/>
          <w:sz w:val="28"/>
          <w:szCs w:val="28"/>
        </w:rPr>
        <w:t xml:space="preserve"> - As priced</w:t>
      </w:r>
    </w:p>
    <w:p w14:paraId="19453733" w14:textId="4768CA12" w:rsidR="00192104" w:rsidRDefault="00192104" w:rsidP="00FC1DF5">
      <w:pPr>
        <w:jc w:val="center"/>
        <w:rPr>
          <w:rFonts w:ascii="Baskerville Old Face" w:hAnsi="Baskerville Old Face"/>
          <w:sz w:val="28"/>
          <w:szCs w:val="28"/>
        </w:rPr>
      </w:pPr>
    </w:p>
    <w:p w14:paraId="5B57044D" w14:textId="74FB2CF1" w:rsidR="00192104" w:rsidRPr="00C14B1F" w:rsidRDefault="00C14B1F" w:rsidP="00C14B1F">
      <w:pPr>
        <w:rPr>
          <w:rFonts w:ascii="Baskerville Old Face" w:hAnsi="Baskerville Old Face"/>
          <w:b/>
          <w:bCs/>
          <w:sz w:val="32"/>
          <w:szCs w:val="32"/>
        </w:rPr>
      </w:pPr>
      <w:r>
        <w:rPr>
          <w:rFonts w:ascii="Baskerville Old Face" w:hAnsi="Baskerville Old Face"/>
          <w:b/>
          <w:bCs/>
          <w:sz w:val="32"/>
          <w:szCs w:val="32"/>
        </w:rPr>
        <w:t>Breakfast:</w:t>
      </w:r>
    </w:p>
    <w:p w14:paraId="2ED12F3F" w14:textId="283A0591" w:rsidR="00DE229D" w:rsidRPr="00FC1DF5" w:rsidRDefault="00DE229D" w:rsidP="00C14B1F">
      <w:pPr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Bacon Sandwich £</w:t>
      </w:r>
      <w:r w:rsidR="003D3272">
        <w:rPr>
          <w:rFonts w:ascii="Baskerville Old Face" w:hAnsi="Baskerville Old Face"/>
          <w:sz w:val="28"/>
          <w:szCs w:val="28"/>
        </w:rPr>
        <w:t>4.95</w:t>
      </w:r>
      <w:r w:rsidRPr="00FC1DF5">
        <w:rPr>
          <w:rFonts w:ascii="Baskerville Old Face" w:hAnsi="Baskerville Old Face"/>
          <w:sz w:val="28"/>
          <w:szCs w:val="28"/>
        </w:rPr>
        <w:t xml:space="preserve"> (served until </w:t>
      </w:r>
      <w:r w:rsidRPr="00C14B1F">
        <w:rPr>
          <w:rFonts w:ascii="Baskerville Old Face" w:hAnsi="Baskerville Old Face"/>
          <w:b/>
          <w:bCs/>
          <w:sz w:val="28"/>
          <w:szCs w:val="28"/>
          <w:u w:val="single"/>
        </w:rPr>
        <w:t>11:30</w:t>
      </w:r>
      <w:r w:rsidRPr="00FC1DF5">
        <w:rPr>
          <w:rFonts w:ascii="Baskerville Old Face" w:hAnsi="Baskerville Old Face"/>
          <w:sz w:val="28"/>
          <w:szCs w:val="28"/>
        </w:rPr>
        <w:t>)</w:t>
      </w:r>
    </w:p>
    <w:p w14:paraId="2EDC3450" w14:textId="367203F6" w:rsidR="00DE229D" w:rsidRDefault="00DE229D" w:rsidP="00C14B1F">
      <w:pPr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Beans on Toast £</w:t>
      </w:r>
      <w:r w:rsidR="003D3272">
        <w:rPr>
          <w:rFonts w:ascii="Baskerville Old Face" w:hAnsi="Baskerville Old Face"/>
          <w:sz w:val="28"/>
          <w:szCs w:val="28"/>
        </w:rPr>
        <w:t>4.95</w:t>
      </w:r>
    </w:p>
    <w:p w14:paraId="343BCC0E" w14:textId="5BBB860D" w:rsidR="00C14B1F" w:rsidRDefault="00C14B1F" w:rsidP="00C14B1F">
      <w:p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Toasted Teacake with Butter £2.</w:t>
      </w:r>
      <w:r w:rsidR="00EF7872">
        <w:rPr>
          <w:rFonts w:ascii="Baskerville Old Face" w:hAnsi="Baskerville Old Face"/>
          <w:sz w:val="28"/>
          <w:szCs w:val="28"/>
        </w:rPr>
        <w:t>75</w:t>
      </w:r>
      <w:r>
        <w:rPr>
          <w:rFonts w:ascii="Baskerville Old Face" w:hAnsi="Baskerville Old Face"/>
          <w:sz w:val="28"/>
          <w:szCs w:val="28"/>
        </w:rPr>
        <w:t xml:space="preserve"> / With Jam &amp; Butter £3</w:t>
      </w:r>
      <w:r w:rsidR="00EF7872">
        <w:rPr>
          <w:rFonts w:ascii="Baskerville Old Face" w:hAnsi="Baskerville Old Face"/>
          <w:sz w:val="28"/>
          <w:szCs w:val="28"/>
        </w:rPr>
        <w:t>.30</w:t>
      </w:r>
    </w:p>
    <w:p w14:paraId="4A89ED67" w14:textId="0C15650B" w:rsidR="00C14B1F" w:rsidRDefault="00C14B1F" w:rsidP="00C14B1F">
      <w:p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2 Rounds of Toast with Butter &amp; Jam/Marmalade</w:t>
      </w:r>
      <w:r w:rsidR="003D3272">
        <w:rPr>
          <w:rFonts w:ascii="Baskerville Old Face" w:hAnsi="Baskerville Old Face"/>
          <w:sz w:val="28"/>
          <w:szCs w:val="28"/>
        </w:rPr>
        <w:t xml:space="preserve"> £3.30</w:t>
      </w:r>
    </w:p>
    <w:p w14:paraId="6109C96A" w14:textId="77777777" w:rsidR="00C14B1F" w:rsidRDefault="00C14B1F" w:rsidP="00C14B1F">
      <w:pPr>
        <w:rPr>
          <w:rFonts w:ascii="Baskerville Old Face" w:hAnsi="Baskerville Old Face"/>
          <w:sz w:val="28"/>
          <w:szCs w:val="28"/>
        </w:rPr>
      </w:pPr>
    </w:p>
    <w:p w14:paraId="0A26BEF7" w14:textId="0B78AED3" w:rsidR="00C14B1F" w:rsidRPr="00C14B1F" w:rsidRDefault="00C14B1F" w:rsidP="00C14B1F">
      <w:pPr>
        <w:rPr>
          <w:rFonts w:ascii="Baskerville Old Face" w:hAnsi="Baskerville Old Face"/>
          <w:b/>
          <w:bCs/>
          <w:sz w:val="32"/>
          <w:szCs w:val="32"/>
        </w:rPr>
      </w:pPr>
      <w:r w:rsidRPr="00C14B1F">
        <w:rPr>
          <w:rFonts w:ascii="Baskerville Old Face" w:hAnsi="Baskerville Old Face"/>
          <w:b/>
          <w:bCs/>
          <w:sz w:val="32"/>
          <w:szCs w:val="32"/>
        </w:rPr>
        <w:t>Extras:</w:t>
      </w:r>
    </w:p>
    <w:p w14:paraId="203DD389" w14:textId="14D1FEB4" w:rsidR="00C14B1F" w:rsidRDefault="00C14B1F" w:rsidP="00C14B1F">
      <w:p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Clotted Cream 75p                 Ketchup / Brown sauce 30p       Squirty Cream 50p</w:t>
      </w:r>
    </w:p>
    <w:p w14:paraId="4AB77478" w14:textId="2E977765" w:rsidR="00C14B1F" w:rsidRDefault="00C14B1F" w:rsidP="00C14B1F">
      <w:p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Jam / Marmalade 75p             Extra Coffee Shot </w:t>
      </w:r>
      <w:proofErr w:type="gramStart"/>
      <w:r>
        <w:rPr>
          <w:rFonts w:ascii="Baskerville Old Face" w:hAnsi="Baskerville Old Face"/>
          <w:sz w:val="28"/>
          <w:szCs w:val="28"/>
        </w:rPr>
        <w:t>75p</w:t>
      </w:r>
      <w:proofErr w:type="gramEnd"/>
    </w:p>
    <w:p w14:paraId="7B3052ED" w14:textId="20E7FA53" w:rsidR="00C14B1F" w:rsidRDefault="00C14B1F" w:rsidP="00C14B1F">
      <w:p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Butter 20p                               Extra Sandwich Filling 75p</w:t>
      </w:r>
    </w:p>
    <w:p w14:paraId="5963304F" w14:textId="359EFBAB" w:rsidR="005E39DD" w:rsidRPr="00FC1DF5" w:rsidRDefault="005E39DD" w:rsidP="00C14B1F">
      <w:pPr>
        <w:jc w:val="center"/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b/>
          <w:bCs/>
          <w:sz w:val="28"/>
          <w:szCs w:val="28"/>
        </w:rPr>
        <w:lastRenderedPageBreak/>
        <w:t>C</w:t>
      </w:r>
      <w:r w:rsidRPr="00FC1DF5">
        <w:rPr>
          <w:rFonts w:ascii="Baskerville Old Face" w:hAnsi="Baskerville Old Face"/>
          <w:b/>
          <w:bCs/>
          <w:sz w:val="28"/>
          <w:szCs w:val="28"/>
        </w:rPr>
        <w:t>iabatta</w:t>
      </w:r>
      <w:r>
        <w:rPr>
          <w:rFonts w:ascii="Baskerville Old Face" w:hAnsi="Baskerville Old Face"/>
          <w:b/>
          <w:bCs/>
          <w:sz w:val="28"/>
          <w:szCs w:val="28"/>
        </w:rPr>
        <w:t xml:space="preserve"> – </w:t>
      </w:r>
      <w:r w:rsidR="00C14B1F">
        <w:rPr>
          <w:rFonts w:ascii="Baskerville Old Face" w:hAnsi="Baskerville Old Face"/>
          <w:b/>
          <w:bCs/>
          <w:sz w:val="28"/>
          <w:szCs w:val="28"/>
        </w:rPr>
        <w:t xml:space="preserve">Served </w:t>
      </w:r>
      <w:r w:rsidR="00C14B1F" w:rsidRPr="00C14B1F">
        <w:rPr>
          <w:rFonts w:ascii="Baskerville Old Face" w:hAnsi="Baskerville Old Face"/>
          <w:b/>
          <w:bCs/>
          <w:sz w:val="28"/>
          <w:szCs w:val="28"/>
          <w:u w:val="single"/>
        </w:rPr>
        <w:t>cold</w:t>
      </w:r>
      <w:r w:rsidR="00C14B1F">
        <w:rPr>
          <w:rFonts w:ascii="Baskerville Old Face" w:hAnsi="Baskerville Old Face"/>
          <w:b/>
          <w:bCs/>
          <w:sz w:val="28"/>
          <w:szCs w:val="28"/>
        </w:rPr>
        <w:t xml:space="preserve"> with dressed salad &amp; homemade coleslaw.</w:t>
      </w:r>
    </w:p>
    <w:p w14:paraId="4D412914" w14:textId="26776273" w:rsidR="005E39DD" w:rsidRPr="00FC1DF5" w:rsidRDefault="00C14B1F" w:rsidP="00C14B1F">
      <w:pPr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Fresh </w:t>
      </w:r>
      <w:r w:rsidR="005E39DD" w:rsidRPr="00FC1DF5">
        <w:rPr>
          <w:rFonts w:ascii="Baskerville Old Face" w:hAnsi="Baskerville Old Face"/>
          <w:sz w:val="28"/>
          <w:szCs w:val="28"/>
        </w:rPr>
        <w:t>Tomato, Mozzarella and Pesto</w:t>
      </w:r>
      <w:r w:rsidR="005E39DD">
        <w:rPr>
          <w:rFonts w:ascii="Baskerville Old Face" w:hAnsi="Baskerville Old Face"/>
          <w:sz w:val="28"/>
          <w:szCs w:val="28"/>
        </w:rPr>
        <w:t xml:space="preserve"> </w:t>
      </w:r>
      <w:r>
        <w:rPr>
          <w:rFonts w:ascii="Baskerville Old Face" w:hAnsi="Baskerville Old Face"/>
          <w:sz w:val="28"/>
          <w:szCs w:val="28"/>
        </w:rPr>
        <w:t>£</w:t>
      </w:r>
      <w:r w:rsidR="00C8531B">
        <w:rPr>
          <w:rFonts w:ascii="Baskerville Old Face" w:hAnsi="Baskerville Old Face"/>
          <w:sz w:val="28"/>
          <w:szCs w:val="28"/>
        </w:rPr>
        <w:t>7.95</w:t>
      </w:r>
    </w:p>
    <w:p w14:paraId="57D1D10F" w14:textId="439E56BF" w:rsidR="005E39DD" w:rsidRDefault="005E39DD" w:rsidP="00C14B1F">
      <w:pPr>
        <w:jc w:val="center"/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 xml:space="preserve">Goats Cheese and </w:t>
      </w:r>
      <w:r w:rsidR="00C14B1F">
        <w:rPr>
          <w:rFonts w:ascii="Baskerville Old Face" w:hAnsi="Baskerville Old Face"/>
          <w:sz w:val="28"/>
          <w:szCs w:val="28"/>
        </w:rPr>
        <w:t xml:space="preserve">Mrs Darlington’s </w:t>
      </w:r>
      <w:r w:rsidRPr="00FC1DF5">
        <w:rPr>
          <w:rFonts w:ascii="Baskerville Old Face" w:hAnsi="Baskerville Old Face"/>
          <w:sz w:val="28"/>
          <w:szCs w:val="28"/>
        </w:rPr>
        <w:t>Red Onion Marmalade</w:t>
      </w:r>
      <w:r w:rsidR="00C14B1F">
        <w:rPr>
          <w:rFonts w:ascii="Baskerville Old Face" w:hAnsi="Baskerville Old Face"/>
          <w:sz w:val="28"/>
          <w:szCs w:val="28"/>
        </w:rPr>
        <w:t xml:space="preserve"> £</w:t>
      </w:r>
      <w:r w:rsidR="00C8531B">
        <w:rPr>
          <w:rFonts w:ascii="Baskerville Old Face" w:hAnsi="Baskerville Old Face"/>
          <w:sz w:val="28"/>
          <w:szCs w:val="28"/>
        </w:rPr>
        <w:t>7.95</w:t>
      </w:r>
    </w:p>
    <w:p w14:paraId="57BA81B2" w14:textId="32892C56" w:rsidR="00DE229D" w:rsidRPr="00FC1DF5" w:rsidRDefault="00DE229D" w:rsidP="00C14B1F">
      <w:pPr>
        <w:jc w:val="center"/>
        <w:rPr>
          <w:rFonts w:ascii="Baskerville Old Face" w:hAnsi="Baskerville Old Face"/>
          <w:b/>
          <w:bCs/>
          <w:sz w:val="28"/>
          <w:szCs w:val="28"/>
        </w:rPr>
      </w:pPr>
      <w:r w:rsidRPr="00FC1DF5">
        <w:rPr>
          <w:rFonts w:ascii="Baskerville Old Face" w:hAnsi="Baskerville Old Face"/>
          <w:b/>
          <w:bCs/>
          <w:sz w:val="28"/>
          <w:szCs w:val="28"/>
        </w:rPr>
        <w:t>Sandwiches £</w:t>
      </w:r>
      <w:r w:rsidR="00EF7872">
        <w:rPr>
          <w:rFonts w:ascii="Baskerville Old Face" w:hAnsi="Baskerville Old Face"/>
          <w:b/>
          <w:bCs/>
          <w:sz w:val="28"/>
          <w:szCs w:val="28"/>
        </w:rPr>
        <w:t>7.35</w:t>
      </w:r>
    </w:p>
    <w:p w14:paraId="4634EC26" w14:textId="4F262254" w:rsidR="00DE229D" w:rsidRPr="00FC1DF5" w:rsidRDefault="00DE229D" w:rsidP="00C14B1F">
      <w:pPr>
        <w:jc w:val="center"/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Ham.</w:t>
      </w:r>
    </w:p>
    <w:p w14:paraId="0E341DC6" w14:textId="2036D06A" w:rsidR="00DE229D" w:rsidRPr="00FC1DF5" w:rsidRDefault="00DE229D" w:rsidP="00C14B1F">
      <w:pPr>
        <w:jc w:val="center"/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Belton Red Fox Cheese and Tomato</w:t>
      </w:r>
    </w:p>
    <w:p w14:paraId="71E627C7" w14:textId="68E4D785" w:rsidR="00DE229D" w:rsidRPr="00FC1DF5" w:rsidRDefault="00DE229D" w:rsidP="00C14B1F">
      <w:pPr>
        <w:jc w:val="center"/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Tuna Mayonnaise</w:t>
      </w:r>
    </w:p>
    <w:p w14:paraId="2E2D0B8B" w14:textId="2F29AA63" w:rsidR="00DE229D" w:rsidRPr="00FC1DF5" w:rsidRDefault="00DE229D" w:rsidP="00C14B1F">
      <w:pPr>
        <w:jc w:val="center"/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Brie and Cranberry</w:t>
      </w:r>
    </w:p>
    <w:p w14:paraId="37ACAF8A" w14:textId="555EE31A" w:rsidR="00E17BAB" w:rsidRPr="00FC1DF5" w:rsidRDefault="00E17BAB" w:rsidP="00C14B1F">
      <w:pPr>
        <w:jc w:val="center"/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Belton Red Fox Cheese and Red Onion</w:t>
      </w:r>
    </w:p>
    <w:p w14:paraId="53D6513D" w14:textId="247F1F16" w:rsidR="00DE229D" w:rsidRDefault="00DE229D" w:rsidP="00C14B1F">
      <w:pPr>
        <w:jc w:val="center"/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Belton Red Fox Cheese and Mrs Darlington’s Chutney.</w:t>
      </w:r>
    </w:p>
    <w:p w14:paraId="2DC07888" w14:textId="0619A851" w:rsidR="00C14B1F" w:rsidRPr="00FC1DF5" w:rsidRDefault="00C14B1F" w:rsidP="00C14B1F">
      <w:pPr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Sandwich of the day – see specials </w:t>
      </w:r>
      <w:proofErr w:type="gramStart"/>
      <w:r>
        <w:rPr>
          <w:rFonts w:ascii="Baskerville Old Face" w:hAnsi="Baskerville Old Face"/>
          <w:sz w:val="28"/>
          <w:szCs w:val="28"/>
        </w:rPr>
        <w:t>board</w:t>
      </w:r>
      <w:proofErr w:type="gramEnd"/>
    </w:p>
    <w:p w14:paraId="02B2963A" w14:textId="3FE3A079" w:rsidR="00DE229D" w:rsidRPr="00FC1DF5" w:rsidRDefault="00DE229D" w:rsidP="00C14B1F">
      <w:pPr>
        <w:jc w:val="center"/>
        <w:rPr>
          <w:rFonts w:ascii="Baskerville Old Face" w:hAnsi="Baskerville Old Face"/>
          <w:b/>
          <w:bCs/>
          <w:sz w:val="28"/>
          <w:szCs w:val="28"/>
        </w:rPr>
      </w:pPr>
      <w:r w:rsidRPr="00FC1DF5">
        <w:rPr>
          <w:rFonts w:ascii="Baskerville Old Face" w:hAnsi="Baskerville Old Face"/>
          <w:b/>
          <w:bCs/>
          <w:sz w:val="28"/>
          <w:szCs w:val="28"/>
        </w:rPr>
        <w:t>Toasties £</w:t>
      </w:r>
      <w:r w:rsidR="003D3272">
        <w:rPr>
          <w:rFonts w:ascii="Baskerville Old Face" w:hAnsi="Baskerville Old Face"/>
          <w:b/>
          <w:bCs/>
          <w:sz w:val="28"/>
          <w:szCs w:val="28"/>
        </w:rPr>
        <w:t>7.95</w:t>
      </w:r>
    </w:p>
    <w:p w14:paraId="29C88BF9" w14:textId="2B3AD179" w:rsidR="00DE229D" w:rsidRPr="00FC1DF5" w:rsidRDefault="00DE229D" w:rsidP="00C14B1F">
      <w:pPr>
        <w:jc w:val="center"/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Tuna Melt</w:t>
      </w:r>
    </w:p>
    <w:p w14:paraId="0A82D2D8" w14:textId="2C0BAFF2" w:rsidR="00DE229D" w:rsidRPr="00FC1DF5" w:rsidRDefault="00DE229D" w:rsidP="00C14B1F">
      <w:pPr>
        <w:jc w:val="center"/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Brie and Cranberry</w:t>
      </w:r>
    </w:p>
    <w:p w14:paraId="0986E685" w14:textId="16E59F3B" w:rsidR="00DE229D" w:rsidRPr="00FC1DF5" w:rsidRDefault="00DE229D" w:rsidP="00C14B1F">
      <w:pPr>
        <w:jc w:val="center"/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Belton R</w:t>
      </w:r>
      <w:r w:rsidR="00E17BAB" w:rsidRPr="00FC1DF5">
        <w:rPr>
          <w:rFonts w:ascii="Baskerville Old Face" w:hAnsi="Baskerville Old Face"/>
          <w:sz w:val="28"/>
          <w:szCs w:val="28"/>
        </w:rPr>
        <w:t>ed</w:t>
      </w:r>
      <w:r w:rsidRPr="00FC1DF5">
        <w:rPr>
          <w:rFonts w:ascii="Baskerville Old Face" w:hAnsi="Baskerville Old Face"/>
          <w:sz w:val="28"/>
          <w:szCs w:val="28"/>
        </w:rPr>
        <w:t xml:space="preserve"> Fox Cheese and Tomato</w:t>
      </w:r>
    </w:p>
    <w:p w14:paraId="7837604F" w14:textId="55F002D9" w:rsidR="00DE229D" w:rsidRPr="00FC1DF5" w:rsidRDefault="00DE229D" w:rsidP="00C14B1F">
      <w:pPr>
        <w:jc w:val="center"/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Ham and Belton Red Fox Cheese.</w:t>
      </w:r>
    </w:p>
    <w:p w14:paraId="49BDCC31" w14:textId="7278CD23" w:rsidR="00E17BAB" w:rsidRPr="00FC1DF5" w:rsidRDefault="00E17BAB" w:rsidP="00C14B1F">
      <w:pPr>
        <w:jc w:val="center"/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Belton Red Fox Cheese and Red Onion</w:t>
      </w:r>
    </w:p>
    <w:p w14:paraId="7CA9369E" w14:textId="5769AC42" w:rsidR="00DE229D" w:rsidRDefault="00DE229D" w:rsidP="00C14B1F">
      <w:pPr>
        <w:jc w:val="center"/>
        <w:rPr>
          <w:rFonts w:ascii="Baskerville Old Face" w:hAnsi="Baskerville Old Face"/>
          <w:sz w:val="28"/>
          <w:szCs w:val="28"/>
        </w:rPr>
      </w:pPr>
      <w:r w:rsidRPr="00FC1DF5">
        <w:rPr>
          <w:rFonts w:ascii="Baskerville Old Face" w:hAnsi="Baskerville Old Face"/>
          <w:sz w:val="28"/>
          <w:szCs w:val="28"/>
        </w:rPr>
        <w:t>Belton Red Fox Cheese and Mrs. Darlington’s Chutney.</w:t>
      </w:r>
    </w:p>
    <w:p w14:paraId="2D75402B" w14:textId="0C02358C" w:rsidR="002B67EB" w:rsidRPr="00C14B1F" w:rsidRDefault="004E35F0" w:rsidP="00C14B1F">
      <w:pPr>
        <w:jc w:val="center"/>
        <w:rPr>
          <w:rFonts w:ascii="Baskerville Old Face" w:hAnsi="Baskerville Old Face"/>
          <w:b/>
          <w:bCs/>
          <w:i/>
          <w:iCs/>
          <w:sz w:val="28"/>
          <w:szCs w:val="28"/>
        </w:rPr>
      </w:pPr>
      <w:r w:rsidRPr="00C14B1F">
        <w:rPr>
          <w:rFonts w:ascii="Baskerville Old Face" w:hAnsi="Baskerville Old Face"/>
          <w:b/>
          <w:bCs/>
          <w:i/>
          <w:iCs/>
          <w:sz w:val="28"/>
          <w:szCs w:val="28"/>
        </w:rPr>
        <w:t>All made with Granary or White bread and served with lightly dressed salad leaves and homemade coleslaw.</w:t>
      </w:r>
    </w:p>
    <w:p w14:paraId="2DD0FDB1" w14:textId="036D0D23" w:rsidR="00C14B1F" w:rsidRDefault="00C14B1F" w:rsidP="00C14B1F">
      <w:pPr>
        <w:jc w:val="center"/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b/>
          <w:bCs/>
          <w:sz w:val="28"/>
          <w:szCs w:val="28"/>
        </w:rPr>
        <w:t xml:space="preserve">Jacket Potatoes - Served 12pm </w:t>
      </w:r>
      <w:proofErr w:type="gramStart"/>
      <w:r>
        <w:rPr>
          <w:rFonts w:ascii="Baskerville Old Face" w:hAnsi="Baskerville Old Face"/>
          <w:b/>
          <w:bCs/>
          <w:sz w:val="28"/>
          <w:szCs w:val="28"/>
        </w:rPr>
        <w:t>onwards</w:t>
      </w:r>
      <w:proofErr w:type="gramEnd"/>
      <w:r w:rsidR="00EF7872">
        <w:rPr>
          <w:rFonts w:ascii="Baskerville Old Face" w:hAnsi="Baskerville Old Face"/>
          <w:b/>
          <w:bCs/>
          <w:sz w:val="28"/>
          <w:szCs w:val="28"/>
        </w:rPr>
        <w:t xml:space="preserve"> </w:t>
      </w:r>
    </w:p>
    <w:p w14:paraId="49380561" w14:textId="1F386B7F" w:rsidR="00C14B1F" w:rsidRDefault="00C14B1F" w:rsidP="00C14B1F">
      <w:pPr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Jacket Potato with Baked Beans £</w:t>
      </w:r>
      <w:r w:rsidR="003D3272">
        <w:rPr>
          <w:rFonts w:ascii="Baskerville Old Face" w:hAnsi="Baskerville Old Face"/>
          <w:sz w:val="28"/>
          <w:szCs w:val="28"/>
        </w:rPr>
        <w:t>7.75</w:t>
      </w:r>
    </w:p>
    <w:p w14:paraId="306917B3" w14:textId="6737D09E" w:rsidR="00C14B1F" w:rsidRDefault="00C14B1F" w:rsidP="00C14B1F">
      <w:pPr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Jacket Potato with Baked Beans and Cheese £</w:t>
      </w:r>
      <w:r w:rsidR="003D3272">
        <w:rPr>
          <w:rFonts w:ascii="Baskerville Old Face" w:hAnsi="Baskerville Old Face"/>
          <w:sz w:val="28"/>
          <w:szCs w:val="28"/>
        </w:rPr>
        <w:t>7.75</w:t>
      </w:r>
    </w:p>
    <w:p w14:paraId="51C36574" w14:textId="5BEEB977" w:rsidR="00C14B1F" w:rsidRDefault="00C14B1F" w:rsidP="00C14B1F">
      <w:pPr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Jacket Potato with Cheese £</w:t>
      </w:r>
      <w:r w:rsidR="003D3272">
        <w:rPr>
          <w:rFonts w:ascii="Baskerville Old Face" w:hAnsi="Baskerville Old Face"/>
          <w:sz w:val="28"/>
          <w:szCs w:val="28"/>
        </w:rPr>
        <w:t>7.75</w:t>
      </w:r>
    </w:p>
    <w:p w14:paraId="7FCF5C74" w14:textId="58AA11FD" w:rsidR="0096397D" w:rsidRPr="00C14B1F" w:rsidRDefault="00C14B1F" w:rsidP="0096397D">
      <w:pPr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Jacket Potato with Tuna £</w:t>
      </w:r>
      <w:r w:rsidR="003D3272">
        <w:rPr>
          <w:rFonts w:ascii="Baskerville Old Face" w:hAnsi="Baskerville Old Face"/>
          <w:sz w:val="28"/>
          <w:szCs w:val="28"/>
        </w:rPr>
        <w:t>7.75</w:t>
      </w:r>
    </w:p>
    <w:p w14:paraId="6ECCD40F" w14:textId="5835A37F" w:rsidR="00C14B1F" w:rsidRPr="00C14B1F" w:rsidRDefault="00C14B1F" w:rsidP="00C14B1F">
      <w:pPr>
        <w:jc w:val="center"/>
        <w:rPr>
          <w:rFonts w:ascii="Baskerville Old Face" w:hAnsi="Baskerville Old Face"/>
          <w:b/>
          <w:bCs/>
          <w:sz w:val="28"/>
          <w:szCs w:val="28"/>
        </w:rPr>
      </w:pPr>
      <w:r w:rsidRPr="00C14B1F">
        <w:rPr>
          <w:rFonts w:ascii="Baskerville Old Face" w:hAnsi="Baskerville Old Face"/>
          <w:b/>
          <w:bCs/>
          <w:sz w:val="28"/>
          <w:szCs w:val="28"/>
        </w:rPr>
        <w:t xml:space="preserve">Daily Specials – Please see the </w:t>
      </w:r>
      <w:proofErr w:type="gramStart"/>
      <w:r w:rsidRPr="00C14B1F">
        <w:rPr>
          <w:rFonts w:ascii="Baskerville Old Face" w:hAnsi="Baskerville Old Face"/>
          <w:b/>
          <w:bCs/>
          <w:sz w:val="28"/>
          <w:szCs w:val="28"/>
        </w:rPr>
        <w:t>boards</w:t>
      </w:r>
      <w:proofErr w:type="gramEnd"/>
    </w:p>
    <w:p w14:paraId="42F03424" w14:textId="1BF5599E" w:rsidR="00C14B1F" w:rsidRDefault="00C14B1F" w:rsidP="00C14B1F">
      <w:pPr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Soup of the day served with a roll </w:t>
      </w:r>
      <w:proofErr w:type="gramStart"/>
      <w:r>
        <w:rPr>
          <w:rFonts w:ascii="Baskerville Old Face" w:hAnsi="Baskerville Old Face"/>
          <w:sz w:val="28"/>
          <w:szCs w:val="28"/>
        </w:rPr>
        <w:t>£</w:t>
      </w:r>
      <w:r w:rsidR="001F7EBE">
        <w:rPr>
          <w:rFonts w:ascii="Baskerville Old Face" w:hAnsi="Baskerville Old Face"/>
          <w:sz w:val="28"/>
          <w:szCs w:val="28"/>
        </w:rPr>
        <w:t>5.95</w:t>
      </w:r>
      <w:proofErr w:type="gramEnd"/>
    </w:p>
    <w:p w14:paraId="16E70AC7" w14:textId="7B77A077" w:rsidR="00E11FCB" w:rsidRPr="002B67EB" w:rsidRDefault="00C14B1F" w:rsidP="000B1F80">
      <w:pPr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Soup of the day served with half a sandwich </w:t>
      </w:r>
      <w:proofErr w:type="gramStart"/>
      <w:r>
        <w:rPr>
          <w:rFonts w:ascii="Baskerville Old Face" w:hAnsi="Baskerville Old Face"/>
          <w:sz w:val="28"/>
          <w:szCs w:val="28"/>
        </w:rPr>
        <w:t>£</w:t>
      </w:r>
      <w:r w:rsidR="003D3272">
        <w:rPr>
          <w:rFonts w:ascii="Baskerville Old Face" w:hAnsi="Baskerville Old Face"/>
          <w:sz w:val="28"/>
          <w:szCs w:val="28"/>
        </w:rPr>
        <w:t>8.95</w:t>
      </w:r>
      <w:proofErr w:type="gramEnd"/>
    </w:p>
    <w:sectPr w:rsidR="00E11FCB" w:rsidRPr="002B67EB" w:rsidSect="002F2975">
      <w:headerReference w:type="default" r:id="rId10"/>
      <w:footerReference w:type="default" r:id="rId11"/>
      <w:pgSz w:w="11906" w:h="16838"/>
      <w:pgMar w:top="1440" w:right="1440" w:bottom="1440" w:left="1440" w:header="567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BEE02B" w14:textId="77777777" w:rsidR="002F2975" w:rsidRDefault="002F2975" w:rsidP="00D933FF">
      <w:pPr>
        <w:spacing w:after="0" w:line="240" w:lineRule="auto"/>
      </w:pPr>
      <w:r>
        <w:separator/>
      </w:r>
    </w:p>
  </w:endnote>
  <w:endnote w:type="continuationSeparator" w:id="0">
    <w:p w14:paraId="7736E7F5" w14:textId="77777777" w:rsidR="002F2975" w:rsidRDefault="002F2975" w:rsidP="00D93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34C413" w14:textId="3C603271" w:rsidR="00C14B1F" w:rsidRPr="00C14B1F" w:rsidRDefault="00192104" w:rsidP="00C14B1F">
    <w:pPr>
      <w:pStyle w:val="Footer"/>
      <w:jc w:val="center"/>
      <w:rPr>
        <w:rFonts w:ascii="Baskerville Old Face" w:hAnsi="Baskerville Old Face" w:cs="Aldhabi"/>
        <w:b/>
        <w:bCs/>
        <w:sz w:val="28"/>
        <w:szCs w:val="28"/>
      </w:rPr>
    </w:pPr>
    <w:r w:rsidRPr="00C14B1F">
      <w:rPr>
        <w:rFonts w:ascii="Baskerville Old Face" w:hAnsi="Baskerville Old Face" w:cs="Aldhabi"/>
        <w:b/>
        <w:bCs/>
        <w:sz w:val="28"/>
        <w:szCs w:val="28"/>
      </w:rPr>
      <w:t xml:space="preserve">Check the board for daily </w:t>
    </w:r>
    <w:proofErr w:type="gramStart"/>
    <w:r w:rsidRPr="00C14B1F">
      <w:rPr>
        <w:rFonts w:ascii="Baskerville Old Face" w:hAnsi="Baskerville Old Face" w:cs="Aldhabi"/>
        <w:b/>
        <w:bCs/>
        <w:sz w:val="28"/>
        <w:szCs w:val="28"/>
      </w:rPr>
      <w:t>specials</w:t>
    </w:r>
    <w:proofErr w:type="gramEnd"/>
  </w:p>
  <w:p w14:paraId="1E2745D3" w14:textId="4B52F953" w:rsidR="00192104" w:rsidRPr="00C14B1F" w:rsidRDefault="00192104" w:rsidP="00C14B1F">
    <w:pPr>
      <w:pStyle w:val="Footer"/>
      <w:jc w:val="center"/>
      <w:rPr>
        <w:rFonts w:ascii="Baskerville Old Face" w:hAnsi="Baskerville Old Face" w:cs="Aldhabi"/>
        <w:b/>
        <w:bCs/>
        <w:sz w:val="28"/>
        <w:szCs w:val="28"/>
      </w:rPr>
    </w:pPr>
    <w:r w:rsidRPr="00C14B1F">
      <w:rPr>
        <w:rFonts w:ascii="Baskerville Old Face" w:hAnsi="Baskerville Old Face" w:cs="Aldhabi"/>
        <w:b/>
        <w:bCs/>
        <w:sz w:val="28"/>
        <w:szCs w:val="28"/>
      </w:rPr>
      <w:t xml:space="preserve">Follow us on Facebook and Instagram for </w:t>
    </w:r>
    <w:proofErr w:type="gramStart"/>
    <w:r w:rsidRPr="00C14B1F">
      <w:rPr>
        <w:rFonts w:ascii="Baskerville Old Face" w:hAnsi="Baskerville Old Face" w:cs="Aldhabi"/>
        <w:b/>
        <w:bCs/>
        <w:sz w:val="28"/>
        <w:szCs w:val="28"/>
      </w:rPr>
      <w:t>updates</w:t>
    </w:r>
    <w:proofErr w:type="gramEnd"/>
  </w:p>
  <w:p w14:paraId="28B2D5CA" w14:textId="7B3E7A30" w:rsidR="00192104" w:rsidRPr="00C14B1F" w:rsidRDefault="00C14B1F" w:rsidP="00C14B1F">
    <w:pPr>
      <w:pStyle w:val="Footer"/>
      <w:jc w:val="center"/>
      <w:rPr>
        <w:rFonts w:ascii="Baskerville Old Face" w:hAnsi="Baskerville Old Face"/>
        <w:b/>
        <w:bCs/>
        <w:sz w:val="28"/>
        <w:szCs w:val="28"/>
      </w:rPr>
    </w:pPr>
    <w:r w:rsidRPr="00C14B1F">
      <w:rPr>
        <w:rFonts w:ascii="Baskerville Old Face" w:hAnsi="Baskerville Old Face"/>
        <w:b/>
        <w:bCs/>
        <w:sz w:val="28"/>
        <w:szCs w:val="28"/>
      </w:rPr>
      <w:t>www.hollyfarmgardencentre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96E201" w14:textId="77777777" w:rsidR="002F2975" w:rsidRDefault="002F2975" w:rsidP="00D933FF">
      <w:pPr>
        <w:spacing w:after="0" w:line="240" w:lineRule="auto"/>
      </w:pPr>
      <w:r>
        <w:separator/>
      </w:r>
    </w:p>
  </w:footnote>
  <w:footnote w:type="continuationSeparator" w:id="0">
    <w:p w14:paraId="28A9B666" w14:textId="77777777" w:rsidR="002F2975" w:rsidRDefault="002F2975" w:rsidP="00D933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2A5A10" w14:textId="4516063C" w:rsidR="00621140" w:rsidRDefault="00621140" w:rsidP="00621140">
    <w:pPr>
      <w:pStyle w:val="Header"/>
      <w:tabs>
        <w:tab w:val="left" w:pos="1860"/>
      </w:tabs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8E44A4" wp14:editId="4404C202">
          <wp:simplePos x="0" y="0"/>
          <wp:positionH relativeFrom="column">
            <wp:posOffset>5105400</wp:posOffset>
          </wp:positionH>
          <wp:positionV relativeFrom="paragraph">
            <wp:posOffset>-250190</wp:posOffset>
          </wp:positionV>
          <wp:extent cx="1314450" cy="142875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450" cy="1428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zNDQ0MzA0sDA0NjBW0lEKTi0uzszPAykwqQUAIPbp2SwAAAA="/>
  </w:docVars>
  <w:rsids>
    <w:rsidRoot w:val="00803C4A"/>
    <w:rsid w:val="00014B6C"/>
    <w:rsid w:val="00021C7A"/>
    <w:rsid w:val="000259D6"/>
    <w:rsid w:val="0006776B"/>
    <w:rsid w:val="000B1F80"/>
    <w:rsid w:val="000C75F1"/>
    <w:rsid w:val="00101133"/>
    <w:rsid w:val="00151D19"/>
    <w:rsid w:val="00185A3C"/>
    <w:rsid w:val="00192104"/>
    <w:rsid w:val="001B17BE"/>
    <w:rsid w:val="001F7EBE"/>
    <w:rsid w:val="00284F7B"/>
    <w:rsid w:val="00292780"/>
    <w:rsid w:val="002B67EB"/>
    <w:rsid w:val="002E080F"/>
    <w:rsid w:val="002F2975"/>
    <w:rsid w:val="0030441D"/>
    <w:rsid w:val="00331FDE"/>
    <w:rsid w:val="003B3C7A"/>
    <w:rsid w:val="003D3272"/>
    <w:rsid w:val="003D46B9"/>
    <w:rsid w:val="003E2CAB"/>
    <w:rsid w:val="003E7933"/>
    <w:rsid w:val="0041115D"/>
    <w:rsid w:val="00423375"/>
    <w:rsid w:val="004271F9"/>
    <w:rsid w:val="0043321A"/>
    <w:rsid w:val="00447D7F"/>
    <w:rsid w:val="00454DD5"/>
    <w:rsid w:val="004D0A64"/>
    <w:rsid w:val="004E1AEC"/>
    <w:rsid w:val="004E35F0"/>
    <w:rsid w:val="005132D5"/>
    <w:rsid w:val="005B1EF5"/>
    <w:rsid w:val="005B21E4"/>
    <w:rsid w:val="005E39DD"/>
    <w:rsid w:val="006106AF"/>
    <w:rsid w:val="00621140"/>
    <w:rsid w:val="00666E9A"/>
    <w:rsid w:val="0069011B"/>
    <w:rsid w:val="006E0D37"/>
    <w:rsid w:val="006E4F7D"/>
    <w:rsid w:val="0076314E"/>
    <w:rsid w:val="00763639"/>
    <w:rsid w:val="00772025"/>
    <w:rsid w:val="007A0DE1"/>
    <w:rsid w:val="007A1284"/>
    <w:rsid w:val="007A4F1B"/>
    <w:rsid w:val="007B01CC"/>
    <w:rsid w:val="00803C4A"/>
    <w:rsid w:val="008756F3"/>
    <w:rsid w:val="0088605A"/>
    <w:rsid w:val="008B3C1F"/>
    <w:rsid w:val="008E0A82"/>
    <w:rsid w:val="008F129A"/>
    <w:rsid w:val="00927587"/>
    <w:rsid w:val="0093397F"/>
    <w:rsid w:val="0093608F"/>
    <w:rsid w:val="009365A7"/>
    <w:rsid w:val="0096397D"/>
    <w:rsid w:val="00973937"/>
    <w:rsid w:val="00996233"/>
    <w:rsid w:val="009C1EAD"/>
    <w:rsid w:val="009C3E07"/>
    <w:rsid w:val="009D4A2A"/>
    <w:rsid w:val="00A1188D"/>
    <w:rsid w:val="00AB0611"/>
    <w:rsid w:val="00B05CDB"/>
    <w:rsid w:val="00B20047"/>
    <w:rsid w:val="00B37646"/>
    <w:rsid w:val="00B45751"/>
    <w:rsid w:val="00B472D3"/>
    <w:rsid w:val="00BB7DA9"/>
    <w:rsid w:val="00BC419D"/>
    <w:rsid w:val="00BE35B5"/>
    <w:rsid w:val="00BE56FA"/>
    <w:rsid w:val="00C01D48"/>
    <w:rsid w:val="00C0730D"/>
    <w:rsid w:val="00C13D95"/>
    <w:rsid w:val="00C14B1F"/>
    <w:rsid w:val="00C2560C"/>
    <w:rsid w:val="00C3339C"/>
    <w:rsid w:val="00C51E98"/>
    <w:rsid w:val="00C568CB"/>
    <w:rsid w:val="00C5706D"/>
    <w:rsid w:val="00C8531B"/>
    <w:rsid w:val="00C947D2"/>
    <w:rsid w:val="00CD126D"/>
    <w:rsid w:val="00D254B0"/>
    <w:rsid w:val="00D4362C"/>
    <w:rsid w:val="00D933FF"/>
    <w:rsid w:val="00DB1DB1"/>
    <w:rsid w:val="00DE229D"/>
    <w:rsid w:val="00DE3562"/>
    <w:rsid w:val="00E11FCB"/>
    <w:rsid w:val="00E17BAB"/>
    <w:rsid w:val="00EB641E"/>
    <w:rsid w:val="00EC00E7"/>
    <w:rsid w:val="00EF5F22"/>
    <w:rsid w:val="00EF7872"/>
    <w:rsid w:val="00F26DC4"/>
    <w:rsid w:val="00F639C3"/>
    <w:rsid w:val="00F671F1"/>
    <w:rsid w:val="00FC1DF5"/>
    <w:rsid w:val="00FD4901"/>
    <w:rsid w:val="00FE1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ED6684"/>
  <w15:docId w15:val="{BE7FE032-C532-41EE-9737-3995B5335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B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33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33FF"/>
  </w:style>
  <w:style w:type="paragraph" w:styleId="Footer">
    <w:name w:val="footer"/>
    <w:basedOn w:val="Normal"/>
    <w:link w:val="FooterChar"/>
    <w:uiPriority w:val="99"/>
    <w:unhideWhenUsed/>
    <w:rsid w:val="00D933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3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A61B7530C4A44EBD8FB05322D6FEED" ma:contentTypeVersion="5" ma:contentTypeDescription="Create a new document." ma:contentTypeScope="" ma:versionID="957d4c0c46c7d29ff002561cc7d4a3b0">
  <xsd:schema xmlns:xsd="http://www.w3.org/2001/XMLSchema" xmlns:xs="http://www.w3.org/2001/XMLSchema" xmlns:p="http://schemas.microsoft.com/office/2006/metadata/properties" xmlns:ns3="b8d25ff4-b4d3-4ada-97b2-aa41b6b955a3" targetNamespace="http://schemas.microsoft.com/office/2006/metadata/properties" ma:root="true" ma:fieldsID="3c65011f6dc14d6b45a2a55cb083b72c" ns3:_="">
    <xsd:import namespace="b8d25ff4-b4d3-4ada-97b2-aa41b6b955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25ff4-b4d3-4ada-97b2-aa41b6b955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8d25ff4-b4d3-4ada-97b2-aa41b6b955a3" xsi:nil="true"/>
  </documentManagement>
</p:properties>
</file>

<file path=customXml/itemProps1.xml><?xml version="1.0" encoding="utf-8"?>
<ds:datastoreItem xmlns:ds="http://schemas.openxmlformats.org/officeDocument/2006/customXml" ds:itemID="{5168260B-E556-4DC7-9FC5-7646760DBF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EAE2E7-02C8-4947-AE34-8997066698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25ff4-b4d3-4ada-97b2-aa41b6b955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E5FF16-106C-4D0D-B3AC-9FC3FC95DE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F92536-4352-4E26-8F0D-EF44CB401A97}">
  <ds:schemaRefs>
    <ds:schemaRef ds:uri="http://schemas.microsoft.com/office/2006/metadata/properties"/>
    <ds:schemaRef ds:uri="http://schemas.microsoft.com/office/infopath/2007/PartnerControls"/>
    <ds:schemaRef ds:uri="b8d25ff4-b4d3-4ada-97b2-aa41b6b955a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Farm Garden Centre</dc:creator>
  <cp:keywords/>
  <dc:description/>
  <cp:lastModifiedBy>Holly Farm Garden Centre Accounts</cp:lastModifiedBy>
  <cp:revision>3</cp:revision>
  <cp:lastPrinted>2024-04-01T08:16:00Z</cp:lastPrinted>
  <dcterms:created xsi:type="dcterms:W3CDTF">2024-04-11T13:46:00Z</dcterms:created>
  <dcterms:modified xsi:type="dcterms:W3CDTF">2024-04-11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A61B7530C4A44EBD8FB05322D6FEED</vt:lpwstr>
  </property>
</Properties>
</file>